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1D3099" w14:textId="1F99082C" w:rsidR="00E347B6" w:rsidRPr="00E347B6" w:rsidRDefault="00E347B6" w:rsidP="00E347B6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DSA With JAVA extra notes</w:t>
      </w:r>
    </w:p>
    <w:p w14:paraId="53426B0A" w14:textId="77777777" w:rsidR="00E347B6" w:rsidRDefault="00E347B6" w:rsidP="005E4AF2">
      <w:pPr>
        <w:rPr>
          <w:sz w:val="32"/>
          <w:szCs w:val="32"/>
        </w:rPr>
      </w:pPr>
    </w:p>
    <w:p w14:paraId="02BB12A6" w14:textId="06FD8982" w:rsidR="001D1ED9" w:rsidRDefault="001D1ED9" w:rsidP="005E4AF2">
      <w:pPr>
        <w:rPr>
          <w:sz w:val="32"/>
          <w:szCs w:val="32"/>
        </w:rPr>
      </w:pPr>
      <w:r>
        <w:rPr>
          <w:sz w:val="32"/>
          <w:szCs w:val="32"/>
        </w:rPr>
        <w:t>When we write code and run. This is what happens in system</w:t>
      </w:r>
      <w:r w:rsidR="00086F0A">
        <w:rPr>
          <w:sz w:val="32"/>
          <w:szCs w:val="32"/>
        </w:rPr>
        <w:t>:</w:t>
      </w:r>
    </w:p>
    <w:p w14:paraId="3822321C" w14:textId="18FA06D7" w:rsidR="001D1ED9" w:rsidRDefault="001D1ED9" w:rsidP="005E4AF2">
      <w:pPr>
        <w:rPr>
          <w:sz w:val="32"/>
          <w:szCs w:val="32"/>
        </w:rPr>
      </w:pPr>
      <w:r>
        <w:rPr>
          <w:sz w:val="32"/>
          <w:szCs w:val="32"/>
        </w:rPr>
        <w:t xml:space="preserve">When you press Run </w:t>
      </w:r>
      <w:r w:rsidRPr="001D1ED9">
        <w:rPr>
          <w:sz w:val="32"/>
          <w:szCs w:val="32"/>
        </w:rPr>
        <w:sym w:font="Wingdings" w:char="F0E0"/>
      </w:r>
      <w:r>
        <w:rPr>
          <w:sz w:val="32"/>
          <w:szCs w:val="32"/>
        </w:rPr>
        <w:t xml:space="preserve"> language compiler it changes into executable file </w:t>
      </w:r>
      <w:r w:rsidRPr="001D1ED9">
        <w:rPr>
          <w:sz w:val="32"/>
          <w:szCs w:val="32"/>
        </w:rPr>
        <w:sym w:font="Wingdings" w:char="F0E0"/>
      </w:r>
      <w:r>
        <w:rPr>
          <w:sz w:val="32"/>
          <w:szCs w:val="32"/>
        </w:rPr>
        <w:t xml:space="preserve"> executable file runs in system </w:t>
      </w:r>
      <w:r w:rsidRPr="001D1ED9">
        <w:rPr>
          <w:sz w:val="32"/>
          <w:szCs w:val="32"/>
        </w:rPr>
        <w:sym w:font="Wingdings" w:char="F0E0"/>
      </w:r>
      <w:r>
        <w:rPr>
          <w:sz w:val="32"/>
          <w:szCs w:val="32"/>
        </w:rPr>
        <w:t xml:space="preserve"> you get output.</w:t>
      </w:r>
    </w:p>
    <w:p w14:paraId="6C0C5CA1" w14:textId="77777777" w:rsidR="00B716FC" w:rsidRPr="00B716FC" w:rsidRDefault="00B716FC">
      <w:pPr>
        <w:rPr>
          <w:b/>
          <w:bCs/>
          <w:sz w:val="32"/>
          <w:szCs w:val="32"/>
        </w:rPr>
      </w:pPr>
    </w:p>
    <w:p w14:paraId="25E04D53" w14:textId="77777777" w:rsidR="005E4AF2" w:rsidRDefault="0071722F">
      <w:pPr>
        <w:rPr>
          <w:sz w:val="32"/>
          <w:szCs w:val="32"/>
        </w:rPr>
      </w:pPr>
      <w:r w:rsidRPr="005E4AF2">
        <w:rPr>
          <w:b/>
          <w:bCs/>
          <w:sz w:val="32"/>
          <w:szCs w:val="32"/>
        </w:rPr>
        <w:t xml:space="preserve">C++ is platform </w:t>
      </w:r>
      <w:r w:rsidR="00E429FA" w:rsidRPr="005E4AF2">
        <w:rPr>
          <w:b/>
          <w:bCs/>
          <w:sz w:val="32"/>
          <w:szCs w:val="32"/>
        </w:rPr>
        <w:t>dependent</w:t>
      </w:r>
      <w:r w:rsidR="005E4AF2">
        <w:rPr>
          <w:sz w:val="32"/>
          <w:szCs w:val="32"/>
        </w:rPr>
        <w:t>.</w:t>
      </w:r>
    </w:p>
    <w:p w14:paraId="5FCD5E0B" w14:textId="4230E5B2" w:rsidR="00E429FA" w:rsidRDefault="005E4AF2">
      <w:pPr>
        <w:rPr>
          <w:sz w:val="32"/>
          <w:szCs w:val="32"/>
        </w:rPr>
      </w:pPr>
      <w:r>
        <w:rPr>
          <w:sz w:val="32"/>
          <w:szCs w:val="32"/>
        </w:rPr>
        <w:t>P</w:t>
      </w:r>
      <w:r w:rsidR="0071722F">
        <w:rPr>
          <w:sz w:val="32"/>
          <w:szCs w:val="32"/>
        </w:rPr>
        <w:t xml:space="preserve">latform dependent languages produce different outcome on different </w:t>
      </w:r>
      <w:r w:rsidR="00A40FC6">
        <w:rPr>
          <w:sz w:val="32"/>
          <w:szCs w:val="32"/>
        </w:rPr>
        <w:t>platform</w:t>
      </w:r>
      <w:r w:rsidR="0071722F">
        <w:rPr>
          <w:sz w:val="32"/>
          <w:szCs w:val="32"/>
        </w:rPr>
        <w:t xml:space="preserve"> by executable file (.exe or .out file)</w:t>
      </w:r>
      <w:r w:rsidR="00AF2EE2">
        <w:rPr>
          <w:sz w:val="32"/>
          <w:szCs w:val="32"/>
        </w:rPr>
        <w:t xml:space="preserve">. </w:t>
      </w:r>
    </w:p>
    <w:p w14:paraId="13A71E1A" w14:textId="68E8B7A7" w:rsidR="00E429FA" w:rsidRDefault="00E429FA">
      <w:pPr>
        <w:rPr>
          <w:sz w:val="32"/>
          <w:szCs w:val="32"/>
        </w:rPr>
      </w:pPr>
      <w:r>
        <w:rPr>
          <w:sz w:val="32"/>
          <w:szCs w:val="32"/>
        </w:rPr>
        <w:t xml:space="preserve">Note – it doesn’t mean that program.cpp file will produce different outcome. </w:t>
      </w:r>
      <w:r w:rsidR="001D1ED9">
        <w:rPr>
          <w:sz w:val="32"/>
          <w:szCs w:val="32"/>
        </w:rPr>
        <w:t>Actually, executable file gives different output.</w:t>
      </w:r>
    </w:p>
    <w:p w14:paraId="42DA6147" w14:textId="77777777" w:rsidR="00E93F65" w:rsidRDefault="00E93F65">
      <w:pPr>
        <w:rPr>
          <w:sz w:val="32"/>
          <w:szCs w:val="32"/>
        </w:rPr>
      </w:pPr>
    </w:p>
    <w:p w14:paraId="337451E0" w14:textId="2BAAA39B" w:rsidR="00B716FC" w:rsidRDefault="00B716FC" w:rsidP="00B716FC">
      <w:pPr>
        <w:rPr>
          <w:sz w:val="32"/>
          <w:szCs w:val="32"/>
        </w:rPr>
      </w:pPr>
      <w:r w:rsidRPr="00641EA3">
        <w:rPr>
          <w:b/>
          <w:bCs/>
          <w:sz w:val="32"/>
          <w:szCs w:val="32"/>
        </w:rPr>
        <w:t>Java is a platform independent language.</w:t>
      </w:r>
      <w:r>
        <w:rPr>
          <w:sz w:val="32"/>
          <w:szCs w:val="32"/>
        </w:rPr>
        <w:t xml:space="preserve"> (</w:t>
      </w:r>
      <w:r>
        <w:rPr>
          <w:sz w:val="32"/>
          <w:szCs w:val="32"/>
        </w:rPr>
        <w:t>Compiled</w:t>
      </w:r>
      <w:r>
        <w:rPr>
          <w:sz w:val="32"/>
          <w:szCs w:val="32"/>
        </w:rPr>
        <w:t xml:space="preserve"> file we get in java is “.class”.)</w:t>
      </w:r>
      <w:r w:rsidR="00861EA4">
        <w:rPr>
          <w:sz w:val="32"/>
          <w:szCs w:val="32"/>
        </w:rPr>
        <w:t>.</w:t>
      </w:r>
    </w:p>
    <w:p w14:paraId="144EF0B0" w14:textId="3B1D1C5F" w:rsidR="00B716FC" w:rsidRDefault="00B716FC">
      <w:pPr>
        <w:rPr>
          <w:sz w:val="32"/>
          <w:szCs w:val="32"/>
        </w:rPr>
      </w:pPr>
      <w:r>
        <w:rPr>
          <w:sz w:val="32"/>
          <w:szCs w:val="32"/>
        </w:rPr>
        <w:t xml:space="preserve">It happens because of JVM (Java virtual Machine). </w:t>
      </w:r>
    </w:p>
    <w:p w14:paraId="66D64D37" w14:textId="2E8F3FB9" w:rsidR="00B716FC" w:rsidRDefault="00B716FC">
      <w:pPr>
        <w:rPr>
          <w:sz w:val="32"/>
          <w:szCs w:val="32"/>
        </w:rPr>
      </w:pPr>
      <w:r>
        <w:rPr>
          <w:sz w:val="32"/>
          <w:szCs w:val="32"/>
        </w:rPr>
        <w:t xml:space="preserve">When executed - .java </w:t>
      </w:r>
      <w:r w:rsidRPr="00B716FC">
        <w:rPr>
          <w:sz w:val="32"/>
          <w:szCs w:val="32"/>
        </w:rPr>
        <w:sym w:font="Wingdings" w:char="F0E0"/>
      </w:r>
      <w:r>
        <w:rPr>
          <w:sz w:val="32"/>
          <w:szCs w:val="32"/>
        </w:rPr>
        <w:t xml:space="preserve"> .class </w:t>
      </w:r>
      <w:r w:rsidRPr="00B716FC">
        <w:rPr>
          <w:sz w:val="32"/>
          <w:szCs w:val="32"/>
        </w:rPr>
        <w:sym w:font="Wingdings" w:char="F0E0"/>
      </w:r>
      <w:r>
        <w:rPr>
          <w:sz w:val="32"/>
          <w:szCs w:val="32"/>
        </w:rPr>
        <w:t xml:space="preserve"> will go through JVM (jvm gives file to suitable binary </w:t>
      </w:r>
      <w:r w:rsidR="001D1ED9">
        <w:rPr>
          <w:sz w:val="32"/>
          <w:szCs w:val="32"/>
        </w:rPr>
        <w:t>output)</w:t>
      </w:r>
      <w:r>
        <w:rPr>
          <w:sz w:val="32"/>
          <w:szCs w:val="32"/>
        </w:rPr>
        <w:t xml:space="preserve"> </w:t>
      </w:r>
      <w:r w:rsidRPr="00B716FC">
        <w:rPr>
          <w:sz w:val="32"/>
          <w:szCs w:val="32"/>
        </w:rPr>
        <w:sym w:font="Wingdings" w:char="F0E0"/>
      </w:r>
      <w:r>
        <w:rPr>
          <w:sz w:val="32"/>
          <w:szCs w:val="32"/>
        </w:rPr>
        <w:t xml:space="preserve"> gives output.</w:t>
      </w:r>
    </w:p>
    <w:p w14:paraId="488C7958" w14:textId="5017F657" w:rsidR="008A1372" w:rsidRDefault="008A1372">
      <w:pPr>
        <w:rPr>
          <w:sz w:val="32"/>
          <w:szCs w:val="32"/>
        </w:rPr>
      </w:pPr>
    </w:p>
    <w:p w14:paraId="764E905A" w14:textId="0E8867A6" w:rsidR="00F37FA5" w:rsidRDefault="008A1372">
      <w:pPr>
        <w:rPr>
          <w:sz w:val="32"/>
          <w:szCs w:val="32"/>
        </w:rPr>
      </w:pPr>
      <w:r w:rsidRPr="008A1372">
        <w:rPr>
          <w:b/>
          <w:bCs/>
          <w:sz w:val="32"/>
          <w:szCs w:val="32"/>
        </w:rPr>
        <w:t>JDK – Java development kit</w:t>
      </w:r>
      <w:r>
        <w:rPr>
          <w:b/>
          <w:bCs/>
          <w:sz w:val="32"/>
          <w:szCs w:val="32"/>
        </w:rPr>
        <w:t xml:space="preserve"> – </w:t>
      </w:r>
      <w:r>
        <w:rPr>
          <w:sz w:val="32"/>
          <w:szCs w:val="32"/>
        </w:rPr>
        <w:t>It has</w:t>
      </w:r>
      <w:r w:rsidR="00A35BF4">
        <w:rPr>
          <w:sz w:val="32"/>
          <w:szCs w:val="32"/>
        </w:rPr>
        <w:t xml:space="preserve"> complete development kit for java like -</w:t>
      </w:r>
      <w:r>
        <w:rPr>
          <w:sz w:val="32"/>
          <w:szCs w:val="32"/>
        </w:rPr>
        <w:t xml:space="preserve"> JRE (</w:t>
      </w:r>
      <w:r w:rsidRPr="008A1372">
        <w:rPr>
          <w:sz w:val="32"/>
          <w:szCs w:val="32"/>
        </w:rPr>
        <w:t>Java Runtime Environment</w:t>
      </w:r>
      <w:r>
        <w:rPr>
          <w:sz w:val="32"/>
          <w:szCs w:val="32"/>
        </w:rPr>
        <w:t>), Compiler, java docs</w:t>
      </w:r>
      <w:r w:rsidR="00A35BF4">
        <w:rPr>
          <w:sz w:val="32"/>
          <w:szCs w:val="32"/>
        </w:rPr>
        <w:t>.</w:t>
      </w:r>
    </w:p>
    <w:p w14:paraId="21FCFD36" w14:textId="018AB30C" w:rsidR="00A35BF4" w:rsidRDefault="00A35BF4">
      <w:pPr>
        <w:rPr>
          <w:sz w:val="32"/>
          <w:szCs w:val="32"/>
        </w:rPr>
      </w:pPr>
    </w:p>
    <w:p w14:paraId="41039034" w14:textId="4842BF6A" w:rsidR="00A35BF4" w:rsidRDefault="00A35BF4">
      <w:pPr>
        <w:rPr>
          <w:sz w:val="32"/>
          <w:szCs w:val="32"/>
        </w:rPr>
      </w:pPr>
      <w:r>
        <w:rPr>
          <w:sz w:val="32"/>
          <w:szCs w:val="32"/>
        </w:rPr>
        <w:t>JRE –JVM comes under it.</w:t>
      </w:r>
    </w:p>
    <w:p w14:paraId="7BCB7E2C" w14:textId="7331514A" w:rsidR="00A35BF4" w:rsidRPr="008A1372" w:rsidRDefault="00A35BF4">
      <w:pPr>
        <w:rPr>
          <w:sz w:val="32"/>
          <w:szCs w:val="32"/>
        </w:rPr>
      </w:pPr>
      <w:r>
        <w:rPr>
          <w:sz w:val="32"/>
          <w:szCs w:val="32"/>
        </w:rPr>
        <w:t xml:space="preserve">IDE – Integrated development environment. </w:t>
      </w:r>
      <w:r w:rsidRPr="00A35BF4">
        <w:rPr>
          <w:sz w:val="32"/>
          <w:szCs w:val="32"/>
        </w:rPr>
        <w:t>An integrated development environment (IDE) is software for building applications that combines common developer tools into a single GUI.</w:t>
      </w:r>
    </w:p>
    <w:sectPr w:rsidR="00A35BF4" w:rsidRPr="008A13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Nza2NDc1MjCyMDBT0lEKTi0uzszPAykwrAUAO4Qi3ywAAAA="/>
  </w:docVars>
  <w:rsids>
    <w:rsidRoot w:val="00B45886"/>
    <w:rsid w:val="0004143F"/>
    <w:rsid w:val="00086F0A"/>
    <w:rsid w:val="000D1B3C"/>
    <w:rsid w:val="00160B53"/>
    <w:rsid w:val="001D1ED9"/>
    <w:rsid w:val="003C2855"/>
    <w:rsid w:val="003F5226"/>
    <w:rsid w:val="004610C0"/>
    <w:rsid w:val="00534CCD"/>
    <w:rsid w:val="005E4AF2"/>
    <w:rsid w:val="00641EA3"/>
    <w:rsid w:val="0071722F"/>
    <w:rsid w:val="00861EA4"/>
    <w:rsid w:val="008A1372"/>
    <w:rsid w:val="00A35BF4"/>
    <w:rsid w:val="00A40FC6"/>
    <w:rsid w:val="00AF2EE2"/>
    <w:rsid w:val="00B45886"/>
    <w:rsid w:val="00B716FC"/>
    <w:rsid w:val="00D04A4E"/>
    <w:rsid w:val="00E347B6"/>
    <w:rsid w:val="00E429FA"/>
    <w:rsid w:val="00E93F65"/>
    <w:rsid w:val="00F37F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E1628B"/>
  <w15:chartTrackingRefBased/>
  <w15:docId w15:val="{758EBE72-F9CA-43D1-B940-6C3B307EF2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</Pages>
  <Words>159</Words>
  <Characters>91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hek Upadhyay</dc:creator>
  <cp:keywords/>
  <dc:description/>
  <cp:lastModifiedBy>Abhishek Upadhyay</cp:lastModifiedBy>
  <cp:revision>100</cp:revision>
  <dcterms:created xsi:type="dcterms:W3CDTF">2022-10-11T14:49:00Z</dcterms:created>
  <dcterms:modified xsi:type="dcterms:W3CDTF">2022-10-11T16:37:00Z</dcterms:modified>
</cp:coreProperties>
</file>